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X8a1c449fe852b5d3d99218d6fc924f7983af71b"/>
    <w:p>
      <w:pPr>
        <w:pStyle w:val="Heading1"/>
      </w:pPr>
      <w:r>
        <w:t xml:space="preserve">Cover Letter for Veterinarian Position in Nigeria Lagos</w:t>
      </w:r>
    </w:p>
    <w:p>
      <w:pPr>
        <w:pStyle w:val="FirstParagraph"/>
      </w:pPr>
      <w:r>
        <w:rPr>
          <w:bCs/>
          <w:b/>
        </w:rPr>
        <w:t xml:space="preserve">[Your Name]</w:t>
      </w:r>
      <w:r>
        <w:br/>
      </w:r>
      <w:r>
        <w:t xml:space="preserve">[Your Address]</w:t>
      </w:r>
      <w:r>
        <w:br/>
      </w:r>
      <w:r>
        <w:t xml:space="preserve">[City, State,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interest in the Veterinarian position at your esteemed institution in Nigeria Lagos. As a dedicated and compassionate veterinarian with a strong academic background and hands-on experience, I am eager to contribute my skills and passion for animal health to serve the vibrant communities of Lagos. This opportunity aligns perfectly with my career goals, as I have always been committed to advancing veterinary care in regions where it is most needed, such as Nigeria Lagos.</w:t>
      </w:r>
    </w:p>
    <w:bookmarkStart w:id="20" w:name="why-i-am-a-strong-candidate"/>
    <w:p>
      <w:pPr>
        <w:pStyle w:val="Heading2"/>
      </w:pPr>
      <w:r>
        <w:t xml:space="preserve">Why I Am a Strong Candidate</w:t>
      </w:r>
    </w:p>
    <w:p>
      <w:pPr>
        <w:pStyle w:val="FirstParagraph"/>
      </w:pPr>
      <w:r>
        <w:t xml:space="preserve">With over [X years] of experience in veterinary medicine, I have developed a comprehensive understanding of animal health, disease prevention, and the unique challenges faced by both urban and rural populations in Nigeria. My education at [University Name] equipped me with the foundational knowledge required to excel in this field, while my practical training at [Clinic/Hospital Name] allowed me to refine my clinical skills in a dynamic environment. I have consistently demonstrated a commitment to excellence, whether treating pets, livestock, or wildlife, and I am particularly passionate about addressing the growing demand for veterinary services in densely populated areas like Lagos.</w:t>
      </w:r>
    </w:p>
    <w:p>
      <w:pPr>
        <w:pStyle w:val="BodyText"/>
      </w:pPr>
      <w:r>
        <w:t xml:space="preserve">Nigeria Lagos presents a unique set of challenges and opportunities for veterinarians. The city's rapid urbanization has led to an increased reliance on pets as companions, alongside a critical need for livestock health management to support food security. As a Veterinarian, I understand the importance of tailoring care to meet these diverse needs. My experience in [specific area, e.g., "preventive medicine," "surgical procedures," or "zoonotic disease control"] has prepared me to contribute effectively to your team's mission of promoting animal welfare and public health in Lagos.</w:t>
      </w:r>
    </w:p>
    <w:bookmarkEnd w:id="20"/>
    <w:bookmarkStart w:id="21" w:name="X6621bcbe0fb94b790d3a6df8d17b3582a33badb"/>
    <w:p>
      <w:pPr>
        <w:pStyle w:val="Heading2"/>
      </w:pPr>
      <w:r>
        <w:t xml:space="preserve">My Commitment to Animal Welfare and Community Service</w:t>
      </w:r>
    </w:p>
    <w:p>
      <w:pPr>
        <w:pStyle w:val="FirstParagraph"/>
      </w:pPr>
      <w:r>
        <w:t xml:space="preserve">Throughout my career, I have prioritized the well-being of animals while fostering trust within the communities I serve. In Nigeria Lagos, where access to quality veterinary care can be inconsistent, I am driven to bridge this gap through education, outreach, and innovative solutions. For instance, during my time at [previous workplace], I collaborated with local organizations to conduct free vaccination drives for stray animals and educated pet owners on responsible pet care. These experiences reinforced my belief that a Veterinarian's role extends beyond clinical practice—it is about empowering communities to coexist harmoniously with animals.</w:t>
      </w:r>
    </w:p>
    <w:p>
      <w:pPr>
        <w:pStyle w:val="BodyText"/>
      </w:pPr>
      <w:r>
        <w:t xml:space="preserve">Additionally, I have a keen interest in addressing the challenges posed by zoonotic diseases, which are particularly relevant in a city like Lagos. My training in [specific area, e.g., "parasitology," "epidemiology," or "public health"] has equipped me to identify and mitigate risks that could impact both animals and humans. I am confident that my expertise can support your institution's efforts to safeguard the health of Lagos' residents and their pets.</w:t>
      </w:r>
    </w:p>
    <w:bookmarkEnd w:id="21"/>
    <w:bookmarkStart w:id="22" w:name="understanding-the-local-context"/>
    <w:p>
      <w:pPr>
        <w:pStyle w:val="Heading2"/>
      </w:pPr>
      <w:r>
        <w:t xml:space="preserve">Understanding the Local Context</w:t>
      </w:r>
    </w:p>
    <w:p>
      <w:pPr>
        <w:pStyle w:val="FirstParagraph"/>
      </w:pPr>
      <w:r>
        <w:t xml:space="preserve">Nigeria Lagos is a city of contrasts, where modernity meets tradition, and the demand for veterinary services continues to grow. As a Veterinarian, I recognize that success in this environment requires adaptability, cultural sensitivity, and a deep respect for local practices. For example, understanding the cultural significance of certain animals or the role of livestock in household economies is essential to providing effective care. My time spent working in Lagos has given me firsthand insight into these dynamics, and I am eager to leverage this knowledge to serve your clinic's mission.</w:t>
      </w:r>
    </w:p>
    <w:p>
      <w:pPr>
        <w:pStyle w:val="BodyText"/>
      </w:pPr>
      <w:r>
        <w:t xml:space="preserve">I have also observed that many pet owners in Lagos seek affordable yet reliable veterinary care, often facing barriers such as limited access to specialized services. As a Veterinarian, I aim to address these challenges by offering high-quality, accessible care while advocating for policies that improve animal health infrastructure in Nigeria. I am particularly interested in your clinic's approach to community engagement and would be thrilled to contribute my skills to further these initiatives.</w:t>
      </w:r>
    </w:p>
    <w:bookmarkEnd w:id="22"/>
    <w:bookmarkStart w:id="23" w:name="professional-values-and-vision"/>
    <w:p>
      <w:pPr>
        <w:pStyle w:val="Heading2"/>
      </w:pPr>
      <w:r>
        <w:t xml:space="preserve">Professional Values and Vision</w:t>
      </w:r>
    </w:p>
    <w:p>
      <w:pPr>
        <w:pStyle w:val="FirstParagraph"/>
      </w:pPr>
      <w:r>
        <w:t xml:space="preserve">My professional philosophy is rooted in integrity, compassion, and lifelong learning. As a Veterinarian, I believe that every animal deserves dignified care, regardless of its socioeconomic background. This principle guides my work in Nigeria Lagos, where I have witnessed the transformative impact of veterinary care on both animals and their human counterparts. I am committed to staying updated on the latest advancements in veterinary medicine through continuing education and by participating in professional networks such as [relevant organizations, e.g., "Nigerian Veterinary Medical Association"].</w:t>
      </w:r>
    </w:p>
    <w:p>
      <w:pPr>
        <w:pStyle w:val="BodyText"/>
      </w:pPr>
      <w:r>
        <w:t xml:space="preserve">Moreover, I am passionate about mentoring aspiring veterinarians and fostering a collaborative environment where knowledge is shared freely. In Lagos, where the demand for skilled professionals is rising, I hope to contribute to the development of a strong veterinary community that prioritizes innovation and ethical practices.</w:t>
      </w:r>
    </w:p>
    <w:bookmarkEnd w:id="23"/>
    <w:bookmarkStart w:id="24" w:name="conclusion"/>
    <w:p>
      <w:pPr>
        <w:pStyle w:val="Heading2"/>
      </w:pPr>
      <w:r>
        <w:t xml:space="preserve">Conclusion</w:t>
      </w:r>
    </w:p>
    <w:p>
      <w:pPr>
        <w:pStyle w:val="FirstParagraph"/>
      </w:pPr>
      <w:r>
        <w:t xml:space="preserve">In conclusion, I am excited about the opportunity to join your team as a Veterinarian in Nigeria Lagos. My combination of technical expertise, cultural awareness, and dedication to animal welfare makes me a strong fit for this role. I am confident that my background and enthusiasm will enable me to make meaningful contributions to your clinic's success while advancing the health and well-being of animals in Lagos.</w:t>
      </w:r>
    </w:p>
    <w:p>
      <w:pPr>
        <w:pStyle w:val="BodyText"/>
      </w:pPr>
      <w:r>
        <w:t xml:space="preserve">Thank you for considering my application. I would welcome the chance to discuss how my qualifications align with your needs and how I can contribute to your mission. Please feel free to contact me at [Phone Number] or [Email Address] at your convenience. I look forward to the possibility of working together to make a difference in Nigeria Lago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Nigeria Lagos</dc:title>
  <dc:creator/>
  <cp:keywords/>
  <dcterms:created xsi:type="dcterms:W3CDTF">2026-06-03T16:52:06Z</dcterms:created>
  <dcterms:modified xsi:type="dcterms:W3CDTF">2026-06-03T16:52:06Z</dcterms:modified>
</cp:coreProperties>
</file>

<file path=docProps/custom.xml><?xml version="1.0" encoding="utf-8"?>
<Properties xmlns="http://schemas.openxmlformats.org/officeDocument/2006/custom-properties" xmlns:vt="http://schemas.openxmlformats.org/officeDocument/2006/docPropsVTypes"/>
</file>